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718" w:rsidRDefault="004D5217" w:rsidP="00D20F9C">
      <w:pPr>
        <w:jc w:val="center"/>
      </w:pPr>
      <w:r>
        <w:t>Video Compression</w:t>
      </w:r>
      <w:r w:rsidR="00D20F9C">
        <w:t xml:space="preserve"> – HW</w:t>
      </w:r>
      <w:r w:rsidR="00DD67D7">
        <w:t>3</w:t>
      </w:r>
      <w:r w:rsidR="00317A64">
        <w:t xml:space="preserve"> (05</w:t>
      </w:r>
      <w:r w:rsidR="00FB03AD">
        <w:t>/</w:t>
      </w:r>
      <w:r w:rsidR="00317A64">
        <w:t>18</w:t>
      </w:r>
      <w:r>
        <w:t>/202</w:t>
      </w:r>
      <w:r w:rsidR="00FF2876">
        <w:rPr>
          <w:rFonts w:hint="eastAsia"/>
        </w:rPr>
        <w:t>1</w:t>
      </w:r>
      <w:r w:rsidR="00DA0FB5">
        <w:t>)</w:t>
      </w:r>
    </w:p>
    <w:p w:rsidR="00D20F9C" w:rsidRDefault="00D20F9C" w:rsidP="00D20F9C">
      <w:r>
        <w:t>Instructions – Follow these carefully:</w:t>
      </w:r>
    </w:p>
    <w:p w:rsidR="00D20F9C" w:rsidRDefault="00D20F9C" w:rsidP="00D20F9C">
      <w:pPr>
        <w:pStyle w:val="ListParagraph"/>
        <w:numPr>
          <w:ilvl w:val="0"/>
          <w:numId w:val="1"/>
        </w:numPr>
      </w:pPr>
      <w:r w:rsidRPr="00D20F9C">
        <w:t xml:space="preserve">Please </w:t>
      </w:r>
      <w:r w:rsidR="00F006A6">
        <w:t>upload</w:t>
      </w:r>
      <w:r w:rsidRPr="00D20F9C">
        <w:t xml:space="preserve"> your work </w:t>
      </w:r>
      <w:r w:rsidR="00F006A6">
        <w:t>to Moodle</w:t>
      </w:r>
      <w:r>
        <w:t xml:space="preserve">. In the zip file, it must have </w:t>
      </w:r>
      <w:r w:rsidR="007D24A0">
        <w:t xml:space="preserve">the source code and </w:t>
      </w:r>
      <w:r>
        <w:t xml:space="preserve">a PDF report where you </w:t>
      </w:r>
      <w:r w:rsidR="007D24A0">
        <w:t xml:space="preserve">explain and </w:t>
      </w:r>
      <w:r>
        <w:t xml:space="preserve">display the outputs for each problem.  </w:t>
      </w:r>
    </w:p>
    <w:p w:rsidR="007D24A0" w:rsidRDefault="007D24A0" w:rsidP="00D20F9C">
      <w:pPr>
        <w:pStyle w:val="ListParagraph"/>
        <w:numPr>
          <w:ilvl w:val="0"/>
          <w:numId w:val="1"/>
        </w:numPr>
      </w:pPr>
      <w:r>
        <w:t xml:space="preserve">You can use either </w:t>
      </w:r>
      <w:r w:rsidR="004D5217">
        <w:t xml:space="preserve">C, Python, </w:t>
      </w:r>
      <w:r>
        <w:t xml:space="preserve">or </w:t>
      </w:r>
      <w:proofErr w:type="spellStart"/>
      <w:r>
        <w:t>Matlab</w:t>
      </w:r>
      <w:proofErr w:type="spellEnd"/>
      <w:r>
        <w:t xml:space="preserve"> to do the </w:t>
      </w:r>
      <w:r w:rsidR="004D5217">
        <w:t xml:space="preserve">homework </w:t>
      </w:r>
      <w:r>
        <w:t>work.</w:t>
      </w:r>
    </w:p>
    <w:p w:rsidR="007D24A0" w:rsidRDefault="007D24A0" w:rsidP="007D24A0">
      <w:pPr>
        <w:pStyle w:val="ListParagraph"/>
        <w:numPr>
          <w:ilvl w:val="0"/>
          <w:numId w:val="1"/>
        </w:numPr>
      </w:pPr>
      <w:r w:rsidRPr="007D24A0">
        <w:t>Please feel free to read related material</w:t>
      </w:r>
      <w:r>
        <w:t>s</w:t>
      </w:r>
      <w:r w:rsidRPr="007D24A0">
        <w:t xml:space="preserve"> available </w:t>
      </w:r>
      <w:r>
        <w:t xml:space="preserve">in </w:t>
      </w:r>
      <w:r w:rsidRPr="007D24A0">
        <w:t xml:space="preserve">the official </w:t>
      </w:r>
      <w:proofErr w:type="spellStart"/>
      <w:r w:rsidRPr="007D24A0">
        <w:t>Matlab</w:t>
      </w:r>
      <w:proofErr w:type="spellEnd"/>
      <w:r>
        <w:t>/Python</w:t>
      </w:r>
      <w:r w:rsidRPr="007D24A0">
        <w:t xml:space="preserve"> documentation.</w:t>
      </w:r>
    </w:p>
    <w:p w:rsidR="007D24A0" w:rsidRDefault="006E117C" w:rsidP="007D24A0">
      <w:pPr>
        <w:pStyle w:val="ListParagraph"/>
        <w:numPr>
          <w:ilvl w:val="0"/>
          <w:numId w:val="1"/>
        </w:numPr>
      </w:pPr>
      <w:bookmarkStart w:id="0" w:name="_GoBack"/>
      <w:r>
        <w:t>It is</w:t>
      </w:r>
      <w:r w:rsidR="00317A64">
        <w:t xml:space="preserve"> due </w:t>
      </w:r>
      <w:r>
        <w:t>by</w:t>
      </w:r>
      <w:r w:rsidR="00317A64">
        <w:t xml:space="preserve"> 6/</w:t>
      </w:r>
      <w:r w:rsidR="00FF2876">
        <w:t>1</w:t>
      </w:r>
      <w:r>
        <w:t xml:space="preserve">, </w:t>
      </w:r>
      <w:r w:rsidR="00FF2876">
        <w:t>11</w:t>
      </w:r>
      <w:r w:rsidR="007D24A0">
        <w:t>:</w:t>
      </w:r>
      <w:r w:rsidR="00FF2876">
        <w:t>59</w:t>
      </w:r>
      <w:r w:rsidR="007D24A0">
        <w:t>pm.</w:t>
      </w:r>
    </w:p>
    <w:bookmarkEnd w:id="0"/>
    <w:p w:rsidR="00924FA3" w:rsidRDefault="00924FA3" w:rsidP="007D24A0">
      <w:r>
        <w:t xml:space="preserve">In this assignment, we will use the block-based encoding approach, where the size of </w:t>
      </w:r>
      <w:r w:rsidR="002B401F">
        <w:t>a block</w:t>
      </w:r>
      <w:r w:rsidR="002A01EF">
        <w:t xml:space="preserve"> </w:t>
      </w:r>
      <w:r>
        <w:t xml:space="preserve">is </w:t>
      </w:r>
      <w:r w:rsidR="002B401F">
        <w:t>8</w:t>
      </w:r>
      <w:r>
        <w:t>x</w:t>
      </w:r>
      <w:r w:rsidR="002B401F">
        <w:t xml:space="preserve">8. Only the </w:t>
      </w:r>
      <w:proofErr w:type="spellStart"/>
      <w:r w:rsidR="002B401F">
        <w:t>Luma</w:t>
      </w:r>
      <w:proofErr w:type="spellEnd"/>
      <w:r w:rsidR="002B401F">
        <w:t xml:space="preserve"> component is</w:t>
      </w:r>
      <w:r>
        <w:t xml:space="preserve"> considered for the following questions.</w:t>
      </w:r>
    </w:p>
    <w:p w:rsidR="00924FA3" w:rsidRDefault="0033562F" w:rsidP="00924FA3">
      <w:pPr>
        <w:pStyle w:val="ListParagraph"/>
        <w:numPr>
          <w:ilvl w:val="0"/>
          <w:numId w:val="3"/>
        </w:numPr>
      </w:pPr>
      <w:r>
        <w:t>(5</w:t>
      </w:r>
      <w:r w:rsidR="00317A64">
        <w:t>0%</w:t>
      </w:r>
      <w:r w:rsidR="00924FA3" w:rsidRPr="003440D6">
        <w:t xml:space="preserve">) </w:t>
      </w:r>
      <w:r w:rsidR="00317A64">
        <w:t>Fourier Transform</w:t>
      </w:r>
    </w:p>
    <w:p w:rsidR="00317A64" w:rsidRDefault="00317A64" w:rsidP="00D134F4">
      <w:pPr>
        <w:pStyle w:val="ListParagraph"/>
        <w:ind w:left="1080"/>
      </w:pPr>
      <w:r>
        <w:t xml:space="preserve">Please apply Fourier Transform </w:t>
      </w:r>
      <w:r w:rsidR="00924FA3">
        <w:t xml:space="preserve">to the </w:t>
      </w:r>
      <w:proofErr w:type="spellStart"/>
      <w:r w:rsidR="00924FA3">
        <w:t>luma</w:t>
      </w:r>
      <w:proofErr w:type="spellEnd"/>
      <w:r w:rsidR="00924FA3">
        <w:t xml:space="preserve"> component of “foreman_qcif_</w:t>
      </w:r>
      <w:r w:rsidR="009A4A88">
        <w:t>0</w:t>
      </w:r>
      <w:r w:rsidR="00924FA3" w:rsidRPr="003440D6">
        <w:t>_rgb</w:t>
      </w:r>
      <w:r w:rsidR="00924FA3">
        <w:t>.bmp”</w:t>
      </w:r>
      <w:r>
        <w:t xml:space="preserve"> and demonstrate its magnitudes in a 2-D image</w:t>
      </w:r>
      <w:r w:rsidR="00924FA3">
        <w:t xml:space="preserve"> </w:t>
      </w:r>
      <w:r>
        <w:t xml:space="preserve">as </w:t>
      </w:r>
      <w:r w:rsidR="00FF2876">
        <w:rPr>
          <w:rFonts w:hint="eastAsia"/>
        </w:rPr>
        <w:t>t</w:t>
      </w:r>
      <w:r w:rsidR="00FF2876">
        <w:t xml:space="preserve">he example below. </w:t>
      </w:r>
      <w:r>
        <w:t xml:space="preserve">Note that you need to shift the origin to the center of the image for the magnitude plot. </w:t>
      </w:r>
    </w:p>
    <w:p w:rsidR="00FF2876" w:rsidRDefault="00FF2876" w:rsidP="00D134F4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650727" cy="1876425"/>
            <wp:effectExtent l="0" t="0" r="0" b="0"/>
            <wp:docPr id="1" name="Picture 1" descr="Len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n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21"/>
                    <a:stretch/>
                  </pic:blipFill>
                  <pic:spPr bwMode="auto">
                    <a:xfrm>
                      <a:off x="0" y="0"/>
                      <a:ext cx="4655162" cy="1878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17A64" w:rsidRDefault="00317A64" w:rsidP="00D134F4">
      <w:pPr>
        <w:pStyle w:val="ListParagraph"/>
        <w:ind w:left="1080"/>
      </w:pPr>
    </w:p>
    <w:p w:rsidR="00317A64" w:rsidRDefault="0033562F" w:rsidP="00317A64">
      <w:pPr>
        <w:pStyle w:val="ListParagraph"/>
        <w:numPr>
          <w:ilvl w:val="0"/>
          <w:numId w:val="3"/>
        </w:numPr>
      </w:pPr>
      <w:r>
        <w:t>(5</w:t>
      </w:r>
      <w:r w:rsidR="00317A64">
        <w:t>0%) D</w:t>
      </w:r>
      <w:r w:rsidR="00317A64">
        <w:rPr>
          <w:rFonts w:hint="eastAsia"/>
        </w:rPr>
        <w:t>CT</w:t>
      </w:r>
    </w:p>
    <w:p w:rsidR="00D134F4" w:rsidRDefault="00317A64" w:rsidP="00D134F4">
      <w:pPr>
        <w:pStyle w:val="ListParagraph"/>
        <w:ind w:left="1080"/>
      </w:pPr>
      <w:r>
        <w:t xml:space="preserve">Please apply </w:t>
      </w:r>
      <w:r>
        <w:rPr>
          <w:rFonts w:hint="eastAsia"/>
        </w:rPr>
        <w:t xml:space="preserve">DCT </w:t>
      </w:r>
      <w:r>
        <w:t xml:space="preserve">to all the 8x8 </w:t>
      </w:r>
      <w:proofErr w:type="spellStart"/>
      <w:r>
        <w:t>luma</w:t>
      </w:r>
      <w:proofErr w:type="spellEnd"/>
      <w:r>
        <w:t xml:space="preserve"> block</w:t>
      </w:r>
      <w:r w:rsidR="009A4A88">
        <w:t>s of “foreman_qcif_0</w:t>
      </w:r>
      <w:r w:rsidRPr="003440D6">
        <w:t>_rgb</w:t>
      </w:r>
      <w:r>
        <w:t xml:space="preserve">.bmp” and </w:t>
      </w:r>
      <w:r w:rsidR="00F62E6A">
        <w:rPr>
          <w:rFonts w:hint="eastAsia"/>
        </w:rPr>
        <w:t xml:space="preserve">print </w:t>
      </w:r>
      <w:r w:rsidR="00942215">
        <w:t>the DCT coefficients</w:t>
      </w:r>
      <w:r w:rsidR="00F62E6A">
        <w:rPr>
          <w:rFonts w:hint="eastAsia"/>
        </w:rPr>
        <w:t xml:space="preserve"> out</w:t>
      </w:r>
      <w:r w:rsidR="00942215">
        <w:t xml:space="preserve"> in each 8x8 block </w:t>
      </w:r>
      <w:r w:rsidR="00F62E6A">
        <w:rPr>
          <w:rFonts w:hint="eastAsia"/>
        </w:rPr>
        <w:t>in the Zig</w:t>
      </w:r>
      <w:r w:rsidR="00F62E6A">
        <w:t xml:space="preserve">-Zag scanning order as below. So, you will be </w:t>
      </w:r>
      <w:r w:rsidR="00202F0F">
        <w:t>showing</w:t>
      </w:r>
      <w:r w:rsidR="00F62E6A">
        <w:t xml:space="preserve"> </w:t>
      </w:r>
      <w:r w:rsidR="009A4A88">
        <w:t>an</w:t>
      </w:r>
      <w:r w:rsidR="00202F0F">
        <w:t xml:space="preserve"> 8x8 block in a 1-D form. </w:t>
      </w:r>
    </w:p>
    <w:p w:rsidR="00202F0F" w:rsidRDefault="00202F0F" w:rsidP="00D134F4">
      <w:pPr>
        <w:pStyle w:val="ListParagraph"/>
        <w:ind w:left="1080"/>
      </w:pPr>
      <w:r>
        <w:rPr>
          <w:rFonts w:hint="eastAsia"/>
        </w:rPr>
        <w:t>Y</w:t>
      </w:r>
      <w:r>
        <w:t>ou can also check the reference here:</w:t>
      </w:r>
    </w:p>
    <w:p w:rsidR="00202F0F" w:rsidRDefault="003E2D84" w:rsidP="00D134F4">
      <w:pPr>
        <w:pStyle w:val="ListParagraph"/>
        <w:ind w:left="1080"/>
      </w:pPr>
      <w:hyperlink r:id="rId9" w:history="1">
        <w:r w:rsidR="00202F0F">
          <w:rPr>
            <w:rStyle w:val="Hyperlink"/>
          </w:rPr>
          <w:t>https://users.cs.cf.ac.uk/Dave.Marshall/Multimedia/node238.html</w:t>
        </w:r>
      </w:hyperlink>
    </w:p>
    <w:p w:rsidR="00202F0F" w:rsidRDefault="00202F0F" w:rsidP="00D134F4">
      <w:pPr>
        <w:pStyle w:val="ListParagraph"/>
        <w:ind w:left="1080"/>
      </w:pPr>
    </w:p>
    <w:p w:rsidR="00F62E6A" w:rsidRDefault="00F62E6A" w:rsidP="00D134F4">
      <w:pPr>
        <w:pStyle w:val="ListParagraph"/>
        <w:ind w:left="1080"/>
      </w:pPr>
    </w:p>
    <w:tbl>
      <w:tblPr>
        <w:tblStyle w:val="TableGrid"/>
        <w:tblW w:w="0" w:type="auto"/>
        <w:tblInd w:w="1787" w:type="dxa"/>
        <w:tblLook w:val="04A0" w:firstRow="1" w:lastRow="0" w:firstColumn="1" w:lastColumn="0" w:noHBand="0" w:noVBand="1"/>
      </w:tblPr>
      <w:tblGrid>
        <w:gridCol w:w="451"/>
        <w:gridCol w:w="451"/>
        <w:gridCol w:w="451"/>
        <w:gridCol w:w="451"/>
        <w:gridCol w:w="451"/>
        <w:gridCol w:w="451"/>
        <w:gridCol w:w="451"/>
        <w:gridCol w:w="451"/>
      </w:tblGrid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4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5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7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8</w:t>
            </w:r>
          </w:p>
        </w:tc>
      </w:tr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3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6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6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9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2</w:t>
            </w:r>
          </w:p>
        </w:tc>
      </w:tr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2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7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5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0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1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3</w:t>
            </w:r>
          </w:p>
        </w:tc>
      </w:tr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9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1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8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4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1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0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4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3</w:t>
            </w:r>
          </w:p>
        </w:tc>
      </w:tr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0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19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3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2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9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5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2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4</w:t>
            </w:r>
          </w:p>
        </w:tc>
      </w:tr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0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2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3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8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6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1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5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60</w:t>
            </w:r>
          </w:p>
        </w:tc>
      </w:tr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21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4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7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7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0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6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9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61</w:t>
            </w:r>
          </w:p>
        </w:tc>
      </w:tr>
      <w:tr w:rsidR="00F62E6A" w:rsidTr="00F62E6A">
        <w:trPr>
          <w:trHeight w:val="269"/>
        </w:trPr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5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36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8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49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7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58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62</w:t>
            </w:r>
          </w:p>
        </w:tc>
        <w:tc>
          <w:tcPr>
            <w:tcW w:w="451" w:type="dxa"/>
            <w:vAlign w:val="center"/>
          </w:tcPr>
          <w:p w:rsidR="00F62E6A" w:rsidRDefault="00F62E6A" w:rsidP="00F62E6A">
            <w:pPr>
              <w:pStyle w:val="ListParagraph"/>
              <w:ind w:left="0"/>
              <w:jc w:val="center"/>
            </w:pPr>
            <w:r>
              <w:t>63</w:t>
            </w:r>
          </w:p>
        </w:tc>
      </w:tr>
    </w:tbl>
    <w:p w:rsidR="00F62E6A" w:rsidRDefault="00F62E6A" w:rsidP="00D134F4">
      <w:pPr>
        <w:pStyle w:val="ListParagraph"/>
        <w:ind w:left="1080"/>
      </w:pPr>
    </w:p>
    <w:p w:rsidR="00317A64" w:rsidRDefault="00317A64" w:rsidP="00D134F4">
      <w:pPr>
        <w:pStyle w:val="ListParagraph"/>
        <w:ind w:left="1080"/>
      </w:pPr>
    </w:p>
    <w:p w:rsidR="009F3615" w:rsidRDefault="00E91FB1" w:rsidP="009F3615">
      <w:pPr>
        <w:pStyle w:val="ListParagraph"/>
        <w:ind w:left="1080"/>
      </w:pPr>
      <w:r>
        <w:t xml:space="preserve"> </w:t>
      </w:r>
    </w:p>
    <w:sectPr w:rsidR="009F36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2D84" w:rsidRDefault="003E2D84" w:rsidP="00D20F9C">
      <w:pPr>
        <w:spacing w:after="0" w:line="240" w:lineRule="auto"/>
      </w:pPr>
      <w:r>
        <w:separator/>
      </w:r>
    </w:p>
  </w:endnote>
  <w:endnote w:type="continuationSeparator" w:id="0">
    <w:p w:rsidR="003E2D84" w:rsidRDefault="003E2D84" w:rsidP="00D20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2D84" w:rsidRDefault="003E2D84" w:rsidP="00D20F9C">
      <w:pPr>
        <w:spacing w:after="0" w:line="240" w:lineRule="auto"/>
      </w:pPr>
      <w:r>
        <w:separator/>
      </w:r>
    </w:p>
  </w:footnote>
  <w:footnote w:type="continuationSeparator" w:id="0">
    <w:p w:rsidR="003E2D84" w:rsidRDefault="003E2D84" w:rsidP="00D20F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86CA0"/>
    <w:multiLevelType w:val="hybridMultilevel"/>
    <w:tmpl w:val="8F46F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83D31"/>
    <w:multiLevelType w:val="hybridMultilevel"/>
    <w:tmpl w:val="4E404932"/>
    <w:lvl w:ilvl="0" w:tplc="8FD446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FD02FF"/>
    <w:multiLevelType w:val="hybridMultilevel"/>
    <w:tmpl w:val="4EEC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DExMjA0NDU2t7RQ0lEKTi0uzszPAymwqAUAUT4nUCwAAAA="/>
  </w:docVars>
  <w:rsids>
    <w:rsidRoot w:val="0083593E"/>
    <w:rsid w:val="000733B7"/>
    <w:rsid w:val="000D15CE"/>
    <w:rsid w:val="000D481D"/>
    <w:rsid w:val="00202F0F"/>
    <w:rsid w:val="00252E1D"/>
    <w:rsid w:val="00283F11"/>
    <w:rsid w:val="002966A5"/>
    <w:rsid w:val="002A01EF"/>
    <w:rsid w:val="002B401F"/>
    <w:rsid w:val="002D5F1E"/>
    <w:rsid w:val="00317A64"/>
    <w:rsid w:val="0033562F"/>
    <w:rsid w:val="003440D6"/>
    <w:rsid w:val="00355528"/>
    <w:rsid w:val="003962B0"/>
    <w:rsid w:val="003E2D84"/>
    <w:rsid w:val="0042180F"/>
    <w:rsid w:val="004409FD"/>
    <w:rsid w:val="004D5217"/>
    <w:rsid w:val="00521A08"/>
    <w:rsid w:val="0053094E"/>
    <w:rsid w:val="0056168F"/>
    <w:rsid w:val="005B0B71"/>
    <w:rsid w:val="005B73A3"/>
    <w:rsid w:val="005E5E10"/>
    <w:rsid w:val="00604BC0"/>
    <w:rsid w:val="00663510"/>
    <w:rsid w:val="006E117C"/>
    <w:rsid w:val="006E4EF2"/>
    <w:rsid w:val="007D24A0"/>
    <w:rsid w:val="007D45B0"/>
    <w:rsid w:val="00824A8F"/>
    <w:rsid w:val="0083593E"/>
    <w:rsid w:val="0084411A"/>
    <w:rsid w:val="008E0C71"/>
    <w:rsid w:val="00913CD2"/>
    <w:rsid w:val="00924FA3"/>
    <w:rsid w:val="00942215"/>
    <w:rsid w:val="00950B7C"/>
    <w:rsid w:val="009A4A88"/>
    <w:rsid w:val="009F3615"/>
    <w:rsid w:val="009F78FD"/>
    <w:rsid w:val="00A30207"/>
    <w:rsid w:val="00A4373E"/>
    <w:rsid w:val="00A94A81"/>
    <w:rsid w:val="00AD4DCE"/>
    <w:rsid w:val="00B4404F"/>
    <w:rsid w:val="00B96BC8"/>
    <w:rsid w:val="00BC248D"/>
    <w:rsid w:val="00BF1572"/>
    <w:rsid w:val="00C14EDA"/>
    <w:rsid w:val="00D134F4"/>
    <w:rsid w:val="00D20F9C"/>
    <w:rsid w:val="00DA0FB5"/>
    <w:rsid w:val="00DD67D7"/>
    <w:rsid w:val="00E61006"/>
    <w:rsid w:val="00E91FB1"/>
    <w:rsid w:val="00EA22D1"/>
    <w:rsid w:val="00EA3C2C"/>
    <w:rsid w:val="00F006A6"/>
    <w:rsid w:val="00F20718"/>
    <w:rsid w:val="00F36E89"/>
    <w:rsid w:val="00F607C5"/>
    <w:rsid w:val="00F62E6A"/>
    <w:rsid w:val="00FB03AD"/>
    <w:rsid w:val="00FD0C6F"/>
    <w:rsid w:val="00FF2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D3FA0"/>
  <w15:chartTrackingRefBased/>
  <w15:docId w15:val="{1210DFC1-EB56-460F-A160-CBCFA6B8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F9C"/>
  </w:style>
  <w:style w:type="paragraph" w:styleId="Footer">
    <w:name w:val="footer"/>
    <w:basedOn w:val="Normal"/>
    <w:link w:val="Foot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F9C"/>
  </w:style>
  <w:style w:type="paragraph" w:styleId="ListParagraph">
    <w:name w:val="List Paragraph"/>
    <w:basedOn w:val="Normal"/>
    <w:uiPriority w:val="34"/>
    <w:qFormat/>
    <w:rsid w:val="00D20F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0F9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13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134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60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users.cs.cf.ac.uk/Dave.Marshall/Multimedia/node238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B1D494-46E2-4B98-B6FD-50496ABA0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2</Pages>
  <Words>219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admin</cp:lastModifiedBy>
  <cp:revision>37</cp:revision>
  <dcterms:created xsi:type="dcterms:W3CDTF">2019-03-14T02:07:00Z</dcterms:created>
  <dcterms:modified xsi:type="dcterms:W3CDTF">2021-05-17T16:11:00Z</dcterms:modified>
</cp:coreProperties>
</file>